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16822" w14:textId="6EFAA3F1" w:rsidR="00562AF5" w:rsidRDefault="00562AF5" w:rsidP="00562AF5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7E7D6D">
        <w:rPr>
          <w:lang w:val="en-GB"/>
        </w:rPr>
        <w:t xml:space="preserve"> -</w:t>
      </w:r>
      <w:r>
        <w:rPr>
          <w:lang w:val="en-GB"/>
        </w:rPr>
        <w:t xml:space="preserve"> Emoji Detector</w:t>
      </w:r>
    </w:p>
    <w:p w14:paraId="294C9FE5" w14:textId="77777777" w:rsidR="007E7D6D" w:rsidRDefault="007E7D6D" w:rsidP="007E7D6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r w:rsidR="003D2D71">
        <w:fldChar w:fldCharType="begin"/>
      </w:r>
      <w:r w:rsidR="003D2D71">
        <w:instrText xml:space="preserve"> HYPERLINK "https://softuni.bg/courses/programming-fundamentals-csharp-java-js-python" </w:instrText>
      </w:r>
      <w:r w:rsidR="003D2D71">
        <w:fldChar w:fldCharType="separate"/>
      </w:r>
      <w:bookmarkStart w:id="0" w:name="_GoBack1"/>
      <w:r>
        <w:rPr>
          <w:rStyle w:val="InternetLink"/>
        </w:rPr>
        <w:t xml:space="preserve">Programming </w:t>
      </w:r>
      <w:r w:rsidRPr="00A925BE">
        <w:rPr>
          <w:rStyle w:val="InternetLink"/>
          <w:lang w:val="bg-BG"/>
        </w:rPr>
        <w:t>Fundamentals Course @SoftUni</w:t>
      </w:r>
      <w:r w:rsidR="003D2D71"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  <w:bookmarkEnd w:id="0"/>
    </w:p>
    <w:p w14:paraId="7B9ED2FA" w14:textId="38DEC7B3" w:rsidR="007E7D6D" w:rsidRDefault="007E7D6D" w:rsidP="007E7D6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r w:rsidR="003D2D71">
        <w:fldChar w:fldCharType="begin"/>
      </w:r>
      <w:r w:rsidR="003D2D71">
        <w:instrText xml:space="preserve"> HYPERLINK "https://judge.softuni.org/Contests/Practice/Index/2302" \l "1" </w:instrText>
      </w:r>
      <w:r w:rsidR="003D2D71">
        <w:fldChar w:fldCharType="separate"/>
      </w:r>
      <w:r>
        <w:rPr>
          <w:rStyle w:val="InternetLink"/>
          <w:lang w:val="bg-BG"/>
        </w:rPr>
        <w:t>https://judge.softuni.org/Contests/Practice/Index/2302#1</w:t>
      </w:r>
      <w:r w:rsidR="003D2D71"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</w:p>
    <w:p w14:paraId="30077628" w14:textId="77777777" w:rsidR="007E7D6D" w:rsidRPr="007E7D6D" w:rsidRDefault="007E7D6D" w:rsidP="007E7D6D">
      <w:pPr>
        <w:rPr>
          <w:lang w:val="en-GB"/>
        </w:rPr>
      </w:pPr>
    </w:p>
    <w:p w14:paraId="0484A9A3" w14:textId="7EEF1E80" w:rsidR="00562AF5" w:rsidRDefault="00562AF5" w:rsidP="00562AF5">
      <w:r>
        <w:t xml:space="preserve">Your task is to write </w:t>
      </w:r>
      <w:r w:rsidR="007E7D6D">
        <w:t xml:space="preserve">a </w:t>
      </w:r>
      <w:r>
        <w:t xml:space="preserve">program </w:t>
      </w:r>
      <w:r w:rsidR="007E7D6D">
        <w:t>that</w:t>
      </w:r>
      <w:r>
        <w:t xml:space="preserve"> extracts </w:t>
      </w:r>
      <w:proofErr w:type="spellStart"/>
      <w:r>
        <w:t>emojis</w:t>
      </w:r>
      <w:proofErr w:type="spellEnd"/>
      <w:r>
        <w:t xml:space="preserve"> from a text and find the threshold based on the input.</w:t>
      </w:r>
    </w:p>
    <w:p w14:paraId="706C780D" w14:textId="5026DF6F" w:rsidR="00562AF5" w:rsidRPr="00703EF0" w:rsidRDefault="00562AF5" w:rsidP="00562AF5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 w:rsidR="007E7D6D">
        <w:rPr>
          <w:b/>
        </w:rPr>
        <w:t>huge</w:t>
      </w:r>
      <w:r w:rsidRPr="0014256E"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 w14:paraId="0C468083" w14:textId="77777777" w:rsidR="00562AF5" w:rsidRDefault="00562AF5" w:rsidP="00562AF5">
      <w:r>
        <w:t>An emoji is valid when:</w:t>
      </w:r>
    </w:p>
    <w:p w14:paraId="07BCE9C0" w14:textId="3B324774" w:rsidR="00562AF5" w:rsidRDefault="00562AF5" w:rsidP="00562AF5">
      <w:pPr>
        <w:pStyle w:val="ListParagraph"/>
        <w:numPr>
          <w:ilvl w:val="0"/>
          <w:numId w:val="24"/>
        </w:numPr>
      </w:pPr>
      <w:r>
        <w:t>I</w:t>
      </w:r>
      <w:r w:rsidR="007E7D6D">
        <w:t>t i</w:t>
      </w:r>
      <w:r>
        <w:t xml:space="preserve">s surrounded by </w:t>
      </w:r>
      <w:r w:rsidR="007E7D6D" w:rsidRPr="007E7D6D">
        <w:t>2 characters</w:t>
      </w:r>
      <w:r w:rsidR="007E7D6D">
        <w:t xml:space="preserve">, </w:t>
      </w:r>
      <w:r>
        <w:t>either</w:t>
      </w:r>
      <w:r>
        <w:rPr>
          <w:lang w:val="bg-BG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::</w:t>
      </w:r>
      <w:r w:rsidR="007E7D6D"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**</w:t>
      </w:r>
      <w:r w:rsidR="007E7D6D">
        <w:rPr>
          <w:rStyle w:val="CodeChar"/>
        </w:rPr>
        <w:t>"</w:t>
      </w:r>
    </w:p>
    <w:p w14:paraId="75601B27" w14:textId="3D59E52F" w:rsidR="00562AF5" w:rsidRPr="006A3915" w:rsidRDefault="00562AF5" w:rsidP="00562AF5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7E7D6D">
        <w:t>t i</w:t>
      </w:r>
      <w:r>
        <w:t xml:space="preserve">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02FE8E0C" w14:textId="48C250DF" w:rsidR="00562AF5" w:rsidRDefault="007E7D6D" w:rsidP="00562AF5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562AF5" w:rsidRPr="006A3915">
        <w:rPr>
          <w:b/>
        </w:rPr>
        <w:t>tarts</w:t>
      </w:r>
      <w:r w:rsidR="00562AF5">
        <w:t xml:space="preserve"> with a </w:t>
      </w:r>
      <w:r w:rsidR="00562AF5" w:rsidRPr="006A3915">
        <w:rPr>
          <w:b/>
        </w:rPr>
        <w:t>capital letter</w:t>
      </w:r>
    </w:p>
    <w:p w14:paraId="7A9C24F8" w14:textId="77777777" w:rsidR="00562AF5" w:rsidRDefault="00562AF5" w:rsidP="00562AF5">
      <w:pPr>
        <w:pStyle w:val="ListParagraph"/>
        <w:numPr>
          <w:ilvl w:val="0"/>
          <w:numId w:val="24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r w:rsidRPr="00703EF0">
        <w:rPr>
          <w:b/>
        </w:rPr>
        <w:t>only</w:t>
      </w:r>
    </w:p>
    <w:p w14:paraId="53432A4B" w14:textId="11E97148" w:rsidR="00562AF5" w:rsidRDefault="00562AF5" w:rsidP="00562AF5">
      <w:pPr>
        <w:rPr>
          <w:rStyle w:val="CodeChar"/>
        </w:rPr>
      </w:pPr>
      <w:r>
        <w:t xml:space="preserve">Examples of valid </w:t>
      </w:r>
      <w:proofErr w:type="spellStart"/>
      <w:r>
        <w:t>emojis</w:t>
      </w:r>
      <w:proofErr w:type="spellEnd"/>
      <w:r w:rsidRPr="006A3915">
        <w:rPr>
          <w:rStyle w:val="CodeChar"/>
        </w:rPr>
        <w:t xml:space="preserve">: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43AB96C5" w14:textId="68DB6226" w:rsidR="006549E0" w:rsidRPr="006549E0" w:rsidRDefault="006549E0" w:rsidP="006549E0">
      <w:r>
        <w:t xml:space="preserve">Examples of invalid </w:t>
      </w:r>
      <w:proofErr w:type="spellStart"/>
      <w:r>
        <w:t>emojis</w:t>
      </w:r>
      <w:proofErr w:type="spellEnd"/>
      <w:proofErr w:type="gramStart"/>
      <w:r>
        <w:t xml:space="preserve">: </w:t>
      </w:r>
      <w:r w:rsidRPr="006549E0">
        <w:rPr>
          <w:rStyle w:val="CodeChar"/>
          <w:highlight w:val="red"/>
        </w:rPr>
        <w:t>::Joy</w:t>
      </w:r>
      <w:proofErr w:type="gramEnd"/>
      <w:r w:rsidRPr="006549E0">
        <w:rPr>
          <w:rStyle w:val="CodeChar"/>
          <w:highlight w:val="red"/>
        </w:rPr>
        <w:t>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52BA54E3" w14:textId="77777777" w:rsidR="00562AF5" w:rsidRDefault="00562AF5" w:rsidP="00562AF5">
      <w:r>
        <w:t xml:space="preserve">You need to count </w:t>
      </w:r>
      <w:r w:rsidRPr="00703EF0">
        <w:rPr>
          <w:b/>
        </w:rPr>
        <w:t xml:space="preserve">all valid </w:t>
      </w:r>
      <w:proofErr w:type="spellStart"/>
      <w:r w:rsidRPr="00703EF0">
        <w:rPr>
          <w:b/>
        </w:rPr>
        <w:t>emojis</w:t>
      </w:r>
      <w:proofErr w:type="spellEnd"/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515779E8" w14:textId="77777777" w:rsidR="00562AF5" w:rsidRDefault="00562AF5" w:rsidP="00562AF5">
      <w:pPr>
        <w:rPr>
          <w:rStyle w:val="Strong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23EC9346" w14:textId="0D0686B9" w:rsidR="00562AF5" w:rsidRPr="000174F0" w:rsidRDefault="00562AF5" w:rsidP="00562AF5">
      <w:pPr>
        <w:rPr>
          <w:lang w:val="bg-BG"/>
        </w:rPr>
      </w:pPr>
      <w:r>
        <w:t xml:space="preserve">You need to print the result of </w:t>
      </w:r>
      <w:r w:rsidR="007E7D6D">
        <w:t xml:space="preserve">the </w:t>
      </w:r>
      <w:r>
        <w:t>cool threshold and</w:t>
      </w:r>
      <w:r w:rsidR="007E7D6D">
        <w:t>,</w:t>
      </w:r>
      <w:r>
        <w:t xml:space="preserve"> after that to take all </w:t>
      </w:r>
      <w:proofErr w:type="spellStart"/>
      <w:r>
        <w:t>emojis</w:t>
      </w:r>
      <w:proofErr w:type="spellEnd"/>
      <w:r>
        <w:t xml:space="preserve"> out of the text, count them and print </w:t>
      </w:r>
      <w:r w:rsidR="00AD666D" w:rsidRPr="00AD666D">
        <w:rPr>
          <w:b/>
          <w:u w:val="single"/>
        </w:rPr>
        <w:t xml:space="preserve">only the cool </w:t>
      </w:r>
      <w:r w:rsidRPr="00AD666D">
        <w:rPr>
          <w:b/>
          <w:u w:val="single"/>
        </w:rPr>
        <w:t>ones</w:t>
      </w:r>
      <w:r>
        <w:t xml:space="preserve"> on the console.</w:t>
      </w:r>
    </w:p>
    <w:p w14:paraId="45DA9DAD" w14:textId="77777777" w:rsidR="00562AF5" w:rsidRPr="004777E6" w:rsidRDefault="00562AF5" w:rsidP="00562AF5">
      <w:pPr>
        <w:pStyle w:val="Heading3"/>
      </w:pPr>
      <w:r>
        <w:t>Input</w:t>
      </w:r>
    </w:p>
    <w:p w14:paraId="6EDFC6FE" w14:textId="366107B0" w:rsidR="00562AF5" w:rsidRDefault="00562AF5" w:rsidP="006549E0">
      <w:pPr>
        <w:pStyle w:val="ListParagraph"/>
        <w:numPr>
          <w:ilvl w:val="0"/>
          <w:numId w:val="26"/>
        </w:numPr>
      </w:pPr>
      <w:r>
        <w:t>On the single input</w:t>
      </w:r>
      <w:r w:rsidR="007E7D6D">
        <w:t>,</w:t>
      </w:r>
      <w:r>
        <w:t xml:space="preserve"> you will receive a piece of string. </w:t>
      </w:r>
    </w:p>
    <w:p w14:paraId="19E1F39D" w14:textId="77777777" w:rsidR="00562AF5" w:rsidRDefault="00562AF5" w:rsidP="00562AF5">
      <w:pPr>
        <w:pStyle w:val="Heading3"/>
      </w:pPr>
      <w:r>
        <w:t>Output</w:t>
      </w:r>
    </w:p>
    <w:p w14:paraId="0C4B92E6" w14:textId="3371F8C2" w:rsidR="00562AF5" w:rsidRPr="002F600D" w:rsidRDefault="00562AF5" w:rsidP="006549E0">
      <w:pPr>
        <w:pStyle w:val="ListParagraph"/>
        <w:numPr>
          <w:ilvl w:val="0"/>
          <w:numId w:val="26"/>
        </w:numPr>
      </w:pPr>
      <w:r>
        <w:t>On the first line of the output</w:t>
      </w:r>
      <w:r w:rsidR="007E7D6D">
        <w:t>,</w:t>
      </w:r>
      <w:r>
        <w:t xml:space="preserve"> print the obtained Cool threshold</w:t>
      </w:r>
      <w:r w:rsidRPr="006549E0">
        <w:rPr>
          <w:lang w:val="bg-BG"/>
        </w:rPr>
        <w:t xml:space="preserve"> </w:t>
      </w:r>
      <w:r>
        <w:t xml:space="preserve">in </w:t>
      </w:r>
      <w:r w:rsidR="007E7D6D">
        <w:t xml:space="preserve">the </w:t>
      </w:r>
      <w:r>
        <w:t>format:</w:t>
      </w:r>
    </w:p>
    <w:p w14:paraId="4A4F3242" w14:textId="1B5276D3" w:rsidR="00562AF5" w:rsidRPr="002F600D" w:rsidRDefault="007E7D6D" w:rsidP="007E7D6D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</w:t>
      </w:r>
      <w:r w:rsidR="00562AF5" w:rsidRPr="002F600D">
        <w:rPr>
          <w:rFonts w:ascii="Consolas" w:eastAsia="Calibri" w:hAnsi="Consolas" w:cs="Times New Roman"/>
          <w:b/>
          <w:noProof/>
        </w:rPr>
        <w:t>Cool threshold: {coolThresholdSum}</w:t>
      </w:r>
      <w:r>
        <w:rPr>
          <w:rFonts w:ascii="Consolas" w:eastAsia="Calibri" w:hAnsi="Consolas" w:cs="Times New Roman"/>
          <w:b/>
          <w:noProof/>
        </w:rPr>
        <w:t>"</w:t>
      </w:r>
    </w:p>
    <w:p w14:paraId="5B47EA5D" w14:textId="1EE43C76" w:rsidR="00562AF5" w:rsidRDefault="00562AF5" w:rsidP="007E7D6D">
      <w:pPr>
        <w:pStyle w:val="ListParagraph"/>
        <w:numPr>
          <w:ilvl w:val="0"/>
          <w:numId w:val="26"/>
        </w:numPr>
      </w:pPr>
      <w:r>
        <w:t xml:space="preserve">On the </w:t>
      </w:r>
      <w:r w:rsidR="007E7D6D">
        <w:t>following</w:t>
      </w:r>
      <w:r>
        <w:t xml:space="preserve"> line</w:t>
      </w:r>
      <w:r w:rsidR="007E7D6D">
        <w:t>,</w:t>
      </w:r>
      <w:r>
        <w:t xml:space="preserve"> </w:t>
      </w:r>
      <w:r w:rsidRPr="00372080">
        <w:rPr>
          <w:rStyle w:val="Strong"/>
        </w:rPr>
        <w:t>print the</w:t>
      </w:r>
      <w:r>
        <w:t xml:space="preserve"> </w:t>
      </w:r>
      <w:r w:rsidRPr="00372080">
        <w:rPr>
          <w:rStyle w:val="Strong"/>
        </w:rPr>
        <w:t xml:space="preserve">count of all </w:t>
      </w:r>
      <w:proofErr w:type="spellStart"/>
      <w:r w:rsidRPr="00372080">
        <w:rPr>
          <w:rStyle w:val="Strong"/>
        </w:rPr>
        <w:t>emojis</w:t>
      </w:r>
      <w:proofErr w:type="spellEnd"/>
      <w:r>
        <w:t xml:space="preserve"> found in the text in format:</w:t>
      </w:r>
    </w:p>
    <w:p w14:paraId="70F6CA33" w14:textId="45A54A0E" w:rsidR="00562AF5" w:rsidRPr="002F600D" w:rsidRDefault="007E7D6D" w:rsidP="007E7D6D">
      <w:pPr>
        <w:pStyle w:val="Code"/>
        <w:ind w:left="1080"/>
      </w:pPr>
      <w:r>
        <w:t>"</w:t>
      </w:r>
      <w:r w:rsidR="00562AF5" w:rsidRPr="002F600D">
        <w:t>{countOfAllEmojis} emojis found in the text. The cool ones are:</w:t>
      </w:r>
    </w:p>
    <w:p w14:paraId="46B7ED41" w14:textId="77777777" w:rsidR="00562AF5" w:rsidRPr="002F600D" w:rsidRDefault="00562AF5" w:rsidP="007E7D6D">
      <w:pPr>
        <w:pStyle w:val="Code"/>
        <w:ind w:left="1080"/>
        <w:rPr>
          <w:lang w:val="bg-BG"/>
        </w:rPr>
      </w:pPr>
      <w:r>
        <w:t>{cool emoji 1}</w:t>
      </w:r>
    </w:p>
    <w:p w14:paraId="1915B1A7" w14:textId="77777777" w:rsidR="00562AF5" w:rsidRDefault="00562AF5" w:rsidP="007E7D6D">
      <w:pPr>
        <w:pStyle w:val="Code"/>
        <w:ind w:left="1080"/>
      </w:pPr>
      <w:r>
        <w:t>{cool emoji 2}</w:t>
      </w:r>
    </w:p>
    <w:p w14:paraId="704D21BE" w14:textId="289EDDBA" w:rsidR="00562AF5" w:rsidRDefault="00562AF5" w:rsidP="007E7D6D">
      <w:pPr>
        <w:pStyle w:val="Code"/>
        <w:ind w:left="1080"/>
      </w:pPr>
      <w:r>
        <w:t>…</w:t>
      </w:r>
    </w:p>
    <w:p w14:paraId="71ACF991" w14:textId="7D261217" w:rsidR="007E7D6D" w:rsidRDefault="007E7D6D" w:rsidP="007E7D6D">
      <w:pPr>
        <w:pStyle w:val="Code"/>
        <w:ind w:left="1080"/>
      </w:pPr>
      <w:r>
        <w:t>{cool emoji N}"</w:t>
      </w:r>
    </w:p>
    <w:p w14:paraId="59D5512F" w14:textId="77777777" w:rsidR="00562AF5" w:rsidRDefault="00562AF5" w:rsidP="00562AF5">
      <w:pPr>
        <w:pStyle w:val="Heading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67985F2C" w14:textId="77777777" w:rsidR="00562AF5" w:rsidRPr="000174F0" w:rsidRDefault="00562AF5" w:rsidP="00562AF5">
      <w:r>
        <w:t>There will always be at least one digit in the text!</w:t>
      </w:r>
    </w:p>
    <w:p w14:paraId="5B8818CA" w14:textId="77777777" w:rsidR="00562AF5" w:rsidRPr="00EF2B5F" w:rsidRDefault="00562AF5" w:rsidP="00562AF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3"/>
        <w:gridCol w:w="3347"/>
      </w:tblGrid>
      <w:tr w:rsidR="00562AF5" w14:paraId="34193D0D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0F2BD64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FC7191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2759E154" w14:textId="77777777" w:rsidTr="0006101D">
        <w:trPr>
          <w:trHeight w:val="2340"/>
        </w:trPr>
        <w:tc>
          <w:tcPr>
            <w:tcW w:w="7290" w:type="dxa"/>
          </w:tcPr>
          <w:p w14:paraId="4747E514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A3915"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140" w:type="dxa"/>
          </w:tcPr>
          <w:p w14:paraId="2C2C0370" w14:textId="36CAABA3" w:rsidR="00562AF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 w:rsidR="00155B3F"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2F8CAAF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42889AC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DA7A416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734E8BE6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562AF5" w14:paraId="58BB1855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E262736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27C63154" w14:textId="77777777" w:rsidTr="001F157C">
        <w:trPr>
          <w:trHeight w:val="1980"/>
        </w:trPr>
        <w:tc>
          <w:tcPr>
            <w:tcW w:w="0" w:type="auto"/>
            <w:gridSpan w:val="2"/>
          </w:tcPr>
          <w:p w14:paraId="1CA16D4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77EA85BF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B19F6B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2E1B5800" w14:textId="1C76B870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5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6A0BB969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5ED4E0F0" w14:textId="73E94D15" w:rsidR="00562AF5" w:rsidRPr="006A3915" w:rsidRDefault="007E7D6D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562AF5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562AF5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562AF5" w14:paraId="3D4FE9A0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795F2AB2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52F5DDEF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7E64296D" w14:textId="77777777" w:rsidTr="0006101D">
        <w:trPr>
          <w:trHeight w:val="2007"/>
        </w:trPr>
        <w:tc>
          <w:tcPr>
            <w:tcW w:w="7290" w:type="dxa"/>
          </w:tcPr>
          <w:p w14:paraId="3DC263C3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140" w:type="dxa"/>
          </w:tcPr>
          <w:p w14:paraId="6579F200" w14:textId="6CC4A0FE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="00155B3F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1245D2C1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1BB2E70B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39565BED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1115F26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27C1CA8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562AF5" w:rsidRPr="004149D0" w14:paraId="581DF868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639636FA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4C802BE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:rsidRPr="007377CF" w14:paraId="58A40E63" w14:textId="77777777" w:rsidTr="0006101D">
        <w:trPr>
          <w:trHeight w:val="1451"/>
        </w:trPr>
        <w:tc>
          <w:tcPr>
            <w:tcW w:w="7290" w:type="dxa"/>
          </w:tcPr>
          <w:p w14:paraId="10CF8F44" w14:textId="77777777" w:rsidR="00562AF5" w:rsidRPr="001D50FD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140" w:type="dxa"/>
          </w:tcPr>
          <w:p w14:paraId="05B7E33F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7A959C8F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562AF5" w14:paraId="3AEBAF67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8C8D04C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7B27E502" w14:textId="77777777" w:rsidTr="0006101D">
        <w:trPr>
          <w:trHeight w:val="70"/>
        </w:trPr>
        <w:tc>
          <w:tcPr>
            <w:tcW w:w="0" w:type="auto"/>
            <w:gridSpan w:val="2"/>
          </w:tcPr>
          <w:p w14:paraId="7EB4DA4E" w14:textId="5C269E3D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5A61288" w14:textId="2F2E9801" w:rsidR="0006101D" w:rsidRPr="00EF2B5F" w:rsidRDefault="0006101D" w:rsidP="0006101D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JS </w:t>
      </w:r>
      <w:r w:rsidR="007E7D6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77"/>
        <w:gridCol w:w="3453"/>
      </w:tblGrid>
      <w:tr w:rsidR="0006101D" w14:paraId="56AEB1C8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5F21D355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2FB53B3F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68FA1FFB" w14:textId="77777777" w:rsidTr="0006101D">
        <w:trPr>
          <w:trHeight w:val="2340"/>
        </w:trPr>
        <w:tc>
          <w:tcPr>
            <w:tcW w:w="7110" w:type="dxa"/>
          </w:tcPr>
          <w:p w14:paraId="06E733F4" w14:textId="482F52B9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bookmarkStart w:id="1" w:name="_GoBack"/>
            <w:bookmarkEnd w:id="1"/>
          </w:p>
        </w:tc>
        <w:tc>
          <w:tcPr>
            <w:tcW w:w="3320" w:type="dxa"/>
          </w:tcPr>
          <w:p w14:paraId="6EC0D980" w14:textId="77777777" w:rsidR="0006101D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7764F6BD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775A9895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699C89EE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35646EC4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06101D" w14:paraId="31EA777D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EA9C4A9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155B497E" w14:textId="77777777" w:rsidTr="00EB31F6">
        <w:trPr>
          <w:trHeight w:val="1980"/>
        </w:trPr>
        <w:tc>
          <w:tcPr>
            <w:tcW w:w="0" w:type="auto"/>
            <w:gridSpan w:val="2"/>
          </w:tcPr>
          <w:p w14:paraId="0AF6C610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38190A83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33B50DFF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43E6B146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042BA8C5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19F634FB" w14:textId="46BE2C58" w:rsidR="0006101D" w:rsidRPr="006A3915" w:rsidRDefault="007E7D6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06101D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06101D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06101D" w14:paraId="6A436345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6A1F251D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47DFA82B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7A061058" w14:textId="77777777" w:rsidTr="0006101D">
        <w:trPr>
          <w:trHeight w:val="2007"/>
        </w:trPr>
        <w:tc>
          <w:tcPr>
            <w:tcW w:w="7110" w:type="dxa"/>
          </w:tcPr>
          <w:p w14:paraId="36442C41" w14:textId="5FC7C160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70627973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0CDA27B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8316EF8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B7AE66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04E4D94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A6F4710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06101D" w:rsidRPr="004149D0" w14:paraId="06F07804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55ADF083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0CF0A4D7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:rsidRPr="007377CF" w14:paraId="25AC7227" w14:textId="77777777" w:rsidTr="0006101D">
        <w:trPr>
          <w:trHeight w:val="629"/>
        </w:trPr>
        <w:tc>
          <w:tcPr>
            <w:tcW w:w="7110" w:type="dxa"/>
          </w:tcPr>
          <w:p w14:paraId="5238F5DD" w14:textId="2DD25B7E" w:rsidR="0006101D" w:rsidRPr="001D50FD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</w:t>
            </w:r>
            <w:r w:rsidRPr="001D50FD">
              <w:rPr>
                <w:rFonts w:ascii="Consolas" w:eastAsia="Calibri" w:hAnsi="Consolas" w:cs="Times New Roman"/>
                <w:noProof/>
              </w:rPr>
              <w:lastRenderedPageBreak/>
              <w:t>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6E3CF2E7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333F7D08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06101D" w14:paraId="24782817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3A3F844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06101D" w14:paraId="06B7E6EC" w14:textId="77777777" w:rsidTr="0006101D">
        <w:trPr>
          <w:trHeight w:val="944"/>
        </w:trPr>
        <w:tc>
          <w:tcPr>
            <w:tcW w:w="0" w:type="auto"/>
            <w:gridSpan w:val="2"/>
          </w:tcPr>
          <w:p w14:paraId="30A6B699" w14:textId="3C2EBF1A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822AF52" w14:textId="77777777" w:rsidR="0006101D" w:rsidRPr="007C7A82" w:rsidRDefault="0006101D" w:rsidP="0006101D"/>
    <w:p w14:paraId="45ACB07C" w14:textId="77777777" w:rsidR="0006101D" w:rsidRPr="00562AF5" w:rsidRDefault="0006101D" w:rsidP="0006101D"/>
    <w:p w14:paraId="592EBD29" w14:textId="51658AA2" w:rsidR="00640502" w:rsidRPr="00562AF5" w:rsidRDefault="00640502" w:rsidP="00562AF5"/>
    <w:sectPr w:rsidR="00640502" w:rsidRPr="00562AF5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52DA16" w14:textId="77777777" w:rsidR="003D2D71" w:rsidRDefault="003D2D71" w:rsidP="008068A2">
      <w:pPr>
        <w:spacing w:after="0" w:line="240" w:lineRule="auto"/>
      </w:pPr>
      <w:r>
        <w:separator/>
      </w:r>
    </w:p>
  </w:endnote>
  <w:endnote w:type="continuationSeparator" w:id="0">
    <w:p w14:paraId="26218C15" w14:textId="77777777" w:rsidR="003D2D71" w:rsidRDefault="003D2D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75C37" w14:textId="77777777" w:rsidR="007E7D6D" w:rsidRDefault="007E7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0E58D" w14:textId="77777777" w:rsidR="007E7D6D" w:rsidRDefault="007E7D6D" w:rsidP="007E7D6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7715592" wp14:editId="31ECA2C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148E93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E2EA57B" wp14:editId="3E8F48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1E6212" w14:textId="77777777" w:rsidR="007E7D6D" w:rsidRDefault="007E7D6D" w:rsidP="007E7D6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AA4FA65" w14:textId="77777777" w:rsidR="007E7D6D" w:rsidRDefault="007E7D6D" w:rsidP="007E7D6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26D4D3" wp14:editId="0ABF7E3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59DC78" wp14:editId="656BD54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4E24EB9" wp14:editId="28F2FD0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E2C0A8" wp14:editId="720593D7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B05A2C1" wp14:editId="0241A58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B76DBBE" wp14:editId="09D8E35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97415F" wp14:editId="25B3CA81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6C8D67" wp14:editId="4879A0C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18DB29" wp14:editId="3D9CA5F0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5E2EA57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1E6212" w14:textId="77777777" w:rsidR="007E7D6D" w:rsidRDefault="007E7D6D" w:rsidP="007E7D6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AA4FA65" w14:textId="77777777" w:rsidR="007E7D6D" w:rsidRDefault="007E7D6D" w:rsidP="007E7D6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26D4D3" wp14:editId="0ABF7E3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59DC78" wp14:editId="656BD54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24EB9" wp14:editId="28F2FD0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E2C0A8" wp14:editId="720593D7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05A2C1" wp14:editId="0241A58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B76DBBE" wp14:editId="09D8E35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97415F" wp14:editId="25B3CA81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6C8D67" wp14:editId="4879A0C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18DB29" wp14:editId="3D9CA5F0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CC4244" wp14:editId="4C16E3D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D96AD59" w14:textId="77777777" w:rsidR="007E7D6D" w:rsidRDefault="007E7D6D" w:rsidP="007E7D6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9CC4244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D96AD59" w14:textId="77777777" w:rsidR="007E7D6D" w:rsidRDefault="007E7D6D" w:rsidP="007E7D6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530D28E" wp14:editId="5D0A64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884FBE8" w14:textId="4A4ED1FA" w:rsidR="007E7D6D" w:rsidRDefault="007E7D6D" w:rsidP="007E7D6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4C4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4C4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30D28E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884FBE8" w14:textId="4A4ED1FA" w:rsidR="007E7D6D" w:rsidRDefault="007E7D6D" w:rsidP="007E7D6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B44C45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B44C45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72C551E8" wp14:editId="16E424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22ED7140" w:rsidR="004E4C1E" w:rsidRPr="007E7D6D" w:rsidRDefault="004E4C1E" w:rsidP="007E7D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26D3A" w14:textId="77777777" w:rsidR="007E7D6D" w:rsidRDefault="007E7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038308" w14:textId="77777777" w:rsidR="003D2D71" w:rsidRDefault="003D2D71" w:rsidP="008068A2">
      <w:pPr>
        <w:spacing w:after="0" w:line="240" w:lineRule="auto"/>
      </w:pPr>
      <w:r>
        <w:separator/>
      </w:r>
    </w:p>
  </w:footnote>
  <w:footnote w:type="continuationSeparator" w:id="0">
    <w:p w14:paraId="574BD8AF" w14:textId="77777777" w:rsidR="003D2D71" w:rsidRDefault="003D2D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20604" w14:textId="77777777" w:rsidR="007E7D6D" w:rsidRDefault="007E7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58084" w14:textId="77777777" w:rsidR="007E7D6D" w:rsidRDefault="007E7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269B0"/>
    <w:multiLevelType w:val="hybridMultilevel"/>
    <w:tmpl w:val="D49A9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25"/>
  </w:num>
  <w:num w:numId="3">
    <w:abstractNumId w:val="20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9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4"/>
  </w:num>
  <w:num w:numId="26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MzA2MjI2s7BU0lEKTi0uzszPAykwrAUAU55D4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1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B3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EB5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887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D71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9A1"/>
    <w:rsid w:val="00524789"/>
    <w:rsid w:val="00527BE8"/>
    <w:rsid w:val="005439C9"/>
    <w:rsid w:val="00553CCB"/>
    <w:rsid w:val="00562AF5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9E0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5491"/>
    <w:rsid w:val="00724DA4"/>
    <w:rsid w:val="0074262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7D6D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346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D666D"/>
    <w:rsid w:val="00AE05D3"/>
    <w:rsid w:val="00AE289D"/>
    <w:rsid w:val="00AE355A"/>
    <w:rsid w:val="00B148DD"/>
    <w:rsid w:val="00B2472A"/>
    <w:rsid w:val="00B2618D"/>
    <w:rsid w:val="00B44C4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621"/>
    <w:rsid w:val="00C43B64"/>
    <w:rsid w:val="00C53F37"/>
    <w:rsid w:val="00C5499A"/>
    <w:rsid w:val="00C62A0F"/>
    <w:rsid w:val="00C82862"/>
    <w:rsid w:val="00C83871"/>
    <w:rsid w:val="00C84E4D"/>
    <w:rsid w:val="00CA2FD0"/>
    <w:rsid w:val="00CB626D"/>
    <w:rsid w:val="00CD5181"/>
    <w:rsid w:val="00CD7485"/>
    <w:rsid w:val="00CE2360"/>
    <w:rsid w:val="00CE236C"/>
    <w:rsid w:val="00CF0047"/>
    <w:rsid w:val="00D1749C"/>
    <w:rsid w:val="00D22895"/>
    <w:rsid w:val="00D3404A"/>
    <w:rsid w:val="00D4354E"/>
    <w:rsid w:val="00D43F69"/>
    <w:rsid w:val="00D50F79"/>
    <w:rsid w:val="00D73957"/>
    <w:rsid w:val="00D8395C"/>
    <w:rsid w:val="00D910AA"/>
    <w:rsid w:val="00D97921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74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804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49E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7E7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5CDD31-F826-4A60-A74F-690AC5BE0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Name - Name of Lecture - Type of Document</vt:lpstr>
    </vt:vector>
  </TitlesOfParts>
  <Company>SoftUni – https://softuni.org</Company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Todor Borisov</cp:lastModifiedBy>
  <cp:revision>20</cp:revision>
  <cp:lastPrinted>2015-10-26T22:35:00Z</cp:lastPrinted>
  <dcterms:created xsi:type="dcterms:W3CDTF">2019-11-12T12:29:00Z</dcterms:created>
  <dcterms:modified xsi:type="dcterms:W3CDTF">2022-12-02T17:34:00Z</dcterms:modified>
  <cp:category>programming; education; software engineering; software development</cp:category>
</cp:coreProperties>
</file>